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ureen McCur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ure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Cur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18 West Glenlake Avenue, Chicago, IL, USA Chicago, IL, USA 6066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ureen.mccurr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5063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3/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2/2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